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435C79" w:rsidR="009F0EE5" w:rsidP="3D12EFA0" w:rsidRDefault="00435C79" w14:paraId="71F986A9" w14:textId="26AC5D79">
      <w:pPr>
        <w:pStyle w:val="Normal"/>
      </w:pPr>
      <w:r w:rsidR="7DEE02A6">
        <w:drawing>
          <wp:inline wp14:editId="7DEE02A6" wp14:anchorId="7BBCA886">
            <wp:extent cx="6181725" cy="990600"/>
            <wp:effectExtent l="0" t="0" r="0" b="0"/>
            <wp:docPr id="4492939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9c9cc21b750444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1817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35C79" w:rsidR="00435C79" w:rsidRDefault="00435C79" w14:paraId="2E612205" w14:textId="5F62F813">
      <w:pPr>
        <w:rPr>
          <w:rFonts w:ascii="Gotham" w:hAnsi="Gotham"/>
        </w:rPr>
      </w:pPr>
    </w:p>
    <w:p w:rsidRPr="00435C79" w:rsidR="00435C79" w:rsidP="00435C79" w:rsidRDefault="00435C79" w14:paraId="49282475" w14:textId="77777777">
      <w:pPr>
        <w:pStyle w:val="Title"/>
        <w:rPr>
          <w:rFonts w:ascii="Gotham" w:hAnsi="Gotham"/>
          <w:b/>
          <w:bCs/>
          <w:color w:val="006E89"/>
          <w:sz w:val="48"/>
          <w:szCs w:val="48"/>
        </w:rPr>
      </w:pPr>
      <w:r w:rsidRPr="00435C79">
        <w:rPr>
          <w:rFonts w:ascii="Gotham" w:hAnsi="Gotham"/>
          <w:b/>
          <w:bCs/>
          <w:color w:val="006E89"/>
          <w:sz w:val="48"/>
          <w:szCs w:val="48"/>
        </w:rPr>
        <w:t>How to change the ratio of your slides</w:t>
      </w:r>
    </w:p>
    <w:p w:rsidRPr="00435C79" w:rsidR="00435C79" w:rsidP="00435C79" w:rsidRDefault="00435C79" w14:paraId="240B8A20" w14:textId="77777777">
      <w:pPr>
        <w:rPr>
          <w:rFonts w:ascii="Gotham" w:hAnsi="Gotham"/>
        </w:rPr>
      </w:pPr>
    </w:p>
    <w:p w:rsidRPr="00435C79" w:rsidR="00435C79" w:rsidP="00435C79" w:rsidRDefault="00435C79" w14:paraId="69BEBD7F" w14:textId="77777777">
      <w:pPr>
        <w:pStyle w:val="Heading2"/>
        <w:spacing w:line="360" w:lineRule="auto"/>
        <w:rPr>
          <w:rFonts w:ascii="Gotham" w:hAnsi="Gotham"/>
          <w:b/>
          <w:bCs/>
          <w:color w:val="0ABBEF"/>
          <w:sz w:val="32"/>
          <w:szCs w:val="32"/>
        </w:rPr>
      </w:pPr>
      <w:r w:rsidRPr="00435C79">
        <w:rPr>
          <w:rFonts w:ascii="Gotham" w:hAnsi="Gotham"/>
          <w:b/>
          <w:bCs/>
          <w:color w:val="0ABBEF"/>
          <w:sz w:val="32"/>
          <w:szCs w:val="32"/>
        </w:rPr>
        <w:t>Basic Steps</w:t>
      </w:r>
    </w:p>
    <w:p w:rsidRPr="00435C79" w:rsidR="00435C79" w:rsidP="00435C79" w:rsidRDefault="00435C79" w14:paraId="5578A31A" w14:textId="77777777">
      <w:pPr>
        <w:spacing w:line="360" w:lineRule="auto"/>
        <w:rPr>
          <w:rFonts w:ascii="Gotham" w:hAnsi="Gotham"/>
        </w:rPr>
      </w:pPr>
      <w:r w:rsidRPr="00435C79">
        <w:rPr>
          <w:rFonts w:ascii="Gotham" w:hAnsi="Gotham"/>
        </w:rPr>
        <w:t>To change the slide size:</w:t>
      </w:r>
    </w:p>
    <w:p w:rsidRPr="00435C79" w:rsidR="00435C79" w:rsidP="00435C79" w:rsidRDefault="00435C79" w14:paraId="101600DA" w14:textId="77777777">
      <w:pPr>
        <w:pStyle w:val="ListParagraph"/>
        <w:numPr>
          <w:ilvl w:val="0"/>
          <w:numId w:val="1"/>
        </w:numPr>
        <w:spacing w:line="360" w:lineRule="auto"/>
        <w:rPr>
          <w:rFonts w:ascii="Gotham" w:hAnsi="Gotham"/>
        </w:rPr>
      </w:pPr>
      <w:r w:rsidRPr="00435C79">
        <w:rPr>
          <w:rFonts w:ascii="Gotham" w:hAnsi="Gotham"/>
        </w:rPr>
        <w:t xml:space="preserve">Select the </w:t>
      </w:r>
      <w:r w:rsidRPr="00435C79">
        <w:rPr>
          <w:rFonts w:ascii="Gotham" w:hAnsi="Gotham"/>
          <w:b/>
          <w:bCs/>
          <w:color w:val="0ABBEF"/>
        </w:rPr>
        <w:t xml:space="preserve">Design </w:t>
      </w:r>
      <w:r w:rsidRPr="00435C79">
        <w:rPr>
          <w:rFonts w:ascii="Gotham" w:hAnsi="Gotham"/>
        </w:rPr>
        <w:t>tab on the toolbar ribbon.</w:t>
      </w:r>
    </w:p>
    <w:p w:rsidRPr="00435C79" w:rsidR="00435C79" w:rsidP="00435C79" w:rsidRDefault="00435C79" w14:paraId="372B6DF5" w14:textId="77777777">
      <w:pPr>
        <w:spacing w:line="360" w:lineRule="auto"/>
        <w:ind w:left="360"/>
        <w:rPr>
          <w:rFonts w:ascii="Gotham" w:hAnsi="Gotham"/>
        </w:rPr>
      </w:pPr>
      <w:r w:rsidRPr="00435C79">
        <w:rPr>
          <w:rFonts w:ascii="Gotham" w:hAnsi="Gotham"/>
          <w:noProof/>
        </w:rPr>
        <w:drawing>
          <wp:inline distT="0" distB="0" distL="0" distR="0" wp14:anchorId="36AF08E5" wp14:editId="73F50850">
            <wp:extent cx="5943600" cy="3498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35C79" w:rsidR="00435C79" w:rsidP="00435C79" w:rsidRDefault="00435C79" w14:paraId="182623C7" w14:textId="77777777">
      <w:pPr>
        <w:spacing w:line="360" w:lineRule="auto"/>
        <w:rPr>
          <w:rFonts w:ascii="Gotham" w:hAnsi="Gotham"/>
        </w:rPr>
      </w:pPr>
      <w:r w:rsidRPr="00435C79">
        <w:rPr>
          <w:rFonts w:ascii="Gotham" w:hAnsi="Gotham"/>
          <w:noProof/>
        </w:rPr>
        <w:drawing>
          <wp:anchor distT="0" distB="0" distL="114300" distR="114300" simplePos="0" relativeHeight="251659264" behindDoc="0" locked="0" layoutInCell="1" allowOverlap="1" wp14:anchorId="1A4CDE13" wp14:editId="11F03FDE">
            <wp:simplePos x="0" y="0"/>
            <wp:positionH relativeFrom="column">
              <wp:posOffset>4250055</wp:posOffset>
            </wp:positionH>
            <wp:positionV relativeFrom="paragraph">
              <wp:posOffset>62865</wp:posOffset>
            </wp:positionV>
            <wp:extent cx="475615" cy="741960"/>
            <wp:effectExtent l="0" t="0" r="635" b="1270"/>
            <wp:wrapNone/>
            <wp:docPr id="3" name="Picture 3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ha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" cy="741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435C79" w:rsidR="00435C79" w:rsidP="00435C79" w:rsidRDefault="00435C79" w14:paraId="0A373F9F" w14:textId="7D62E6D6">
      <w:pPr>
        <w:pStyle w:val="ListParagraph"/>
        <w:numPr>
          <w:ilvl w:val="0"/>
          <w:numId w:val="1"/>
        </w:numPr>
        <w:spacing w:line="360" w:lineRule="auto"/>
        <w:rPr>
          <w:rFonts w:ascii="Gotham" w:hAnsi="Gotham"/>
        </w:rPr>
      </w:pPr>
      <w:r w:rsidRPr="00435C79">
        <w:rPr>
          <w:rFonts w:ascii="Gotham" w:hAnsi="Gotham"/>
        </w:rPr>
        <w:t xml:space="preserve">Select </w:t>
      </w:r>
      <w:r w:rsidRPr="00435C79">
        <w:rPr>
          <w:rFonts w:ascii="Gotham" w:hAnsi="Gotham"/>
          <w:b/>
          <w:bCs/>
          <w:color w:val="0ABBEF"/>
        </w:rPr>
        <w:t>Slide Size</w:t>
      </w:r>
      <w:r w:rsidRPr="00435C79">
        <w:rPr>
          <w:rFonts w:ascii="Gotham" w:hAnsi="Gotham"/>
          <w:color w:val="0ABBEF"/>
        </w:rPr>
        <w:t xml:space="preserve"> </w:t>
      </w:r>
      <w:r w:rsidRPr="00435C79">
        <w:rPr>
          <w:rFonts w:ascii="Gotham" w:hAnsi="Gotham"/>
        </w:rPr>
        <w:t xml:space="preserve">near the </w:t>
      </w:r>
      <w:r w:rsidRPr="00435C79">
        <w:rPr>
          <w:rFonts w:ascii="Gotham" w:hAnsi="Gotham"/>
          <w:b/>
          <w:bCs/>
          <w:color w:val="0ABBEF"/>
        </w:rPr>
        <w:t>far-right</w:t>
      </w:r>
      <w:r w:rsidRPr="00435C79">
        <w:rPr>
          <w:rFonts w:ascii="Gotham" w:hAnsi="Gotham"/>
          <w:b/>
          <w:bCs/>
          <w:color w:val="0ABBEF"/>
        </w:rPr>
        <w:t xml:space="preserve"> end</w:t>
      </w:r>
      <w:r w:rsidRPr="00435C79">
        <w:rPr>
          <w:rFonts w:ascii="Gotham" w:hAnsi="Gotham"/>
          <w:color w:val="0ABBEF"/>
        </w:rPr>
        <w:t xml:space="preserve"> </w:t>
      </w:r>
      <w:r w:rsidRPr="00435C79">
        <w:rPr>
          <w:rFonts w:ascii="Gotham" w:hAnsi="Gotham"/>
        </w:rPr>
        <w:t xml:space="preserve">of the toolbar. </w:t>
      </w:r>
      <w:r w:rsidRPr="00435C79">
        <w:rPr>
          <w:rFonts w:ascii="Wingdings" w:hAnsi="Wingdings" w:eastAsia="Wingdings" w:cs="Wingdings"/>
        </w:rPr>
        <w:t>à</w:t>
      </w:r>
    </w:p>
    <w:p w:rsidRPr="00435C79" w:rsidR="00435C79" w:rsidP="00435C79" w:rsidRDefault="00435C79" w14:paraId="04905E54" w14:textId="77777777">
      <w:pPr>
        <w:spacing w:line="360" w:lineRule="auto"/>
        <w:rPr>
          <w:rFonts w:ascii="Gotham" w:hAnsi="Gotham"/>
        </w:rPr>
      </w:pPr>
    </w:p>
    <w:p w:rsidRPr="00435C79" w:rsidR="00435C79" w:rsidP="00435C79" w:rsidRDefault="00435C79" w14:paraId="317F6C65" w14:textId="77777777">
      <w:pPr>
        <w:spacing w:line="360" w:lineRule="auto"/>
        <w:rPr>
          <w:rFonts w:ascii="Gotham" w:hAnsi="Gotham"/>
        </w:rPr>
      </w:pPr>
      <w:r w:rsidRPr="00435C79">
        <w:rPr>
          <w:rFonts w:ascii="Gotham" w:hAnsi="Gotham"/>
          <w:noProof/>
        </w:rPr>
        <w:drawing>
          <wp:anchor distT="0" distB="0" distL="114300" distR="114300" simplePos="0" relativeHeight="251660288" behindDoc="0" locked="0" layoutInCell="1" allowOverlap="1" wp14:anchorId="48CEEDA2" wp14:editId="457F2C5A">
            <wp:simplePos x="0" y="0"/>
            <wp:positionH relativeFrom="column">
              <wp:posOffset>2496185</wp:posOffset>
            </wp:positionH>
            <wp:positionV relativeFrom="paragraph">
              <wp:posOffset>102235</wp:posOffset>
            </wp:positionV>
            <wp:extent cx="1685290" cy="2047240"/>
            <wp:effectExtent l="0" t="0" r="0" b="0"/>
            <wp:wrapNone/>
            <wp:docPr id="4" name="Picture 4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diagram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29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435C79" w:rsidR="00435C79" w:rsidP="00435C79" w:rsidRDefault="00435C79" w14:paraId="006E3B28" w14:textId="77777777">
      <w:pPr>
        <w:pStyle w:val="ListParagraph"/>
        <w:numPr>
          <w:ilvl w:val="0"/>
          <w:numId w:val="1"/>
        </w:numPr>
        <w:spacing w:line="360" w:lineRule="auto"/>
        <w:rPr>
          <w:rFonts w:ascii="Gotham" w:hAnsi="Gotham"/>
        </w:rPr>
      </w:pPr>
      <w:r w:rsidRPr="00435C79">
        <w:rPr>
          <w:rFonts w:ascii="Gotham" w:hAnsi="Gotham"/>
        </w:rPr>
        <w:t xml:space="preserve">Select </w:t>
      </w:r>
      <w:r w:rsidRPr="00435C79">
        <w:rPr>
          <w:rFonts w:ascii="Gotham" w:hAnsi="Gotham"/>
          <w:b/>
          <w:bCs/>
          <w:color w:val="0ABBEF"/>
        </w:rPr>
        <w:t>Widescreen</w:t>
      </w:r>
      <w:r w:rsidRPr="00435C79">
        <w:rPr>
          <w:rFonts w:ascii="Gotham" w:hAnsi="Gotham"/>
          <w:color w:val="0ABBEF"/>
        </w:rPr>
        <w:t xml:space="preserve"> </w:t>
      </w:r>
      <w:r w:rsidRPr="00435C79">
        <w:rPr>
          <w:rFonts w:ascii="Gotham" w:hAnsi="Gotham"/>
        </w:rPr>
        <w:t xml:space="preserve">(16:9). </w:t>
      </w:r>
      <w:r w:rsidRPr="00435C79">
        <w:rPr>
          <w:rFonts w:ascii="Wingdings" w:hAnsi="Wingdings" w:eastAsia="Wingdings" w:cs="Wingdings"/>
        </w:rPr>
        <w:t>à</w:t>
      </w:r>
      <w:r w:rsidRPr="00435C79">
        <w:rPr>
          <w:rFonts w:ascii="Gotham" w:hAnsi="Gotham"/>
        </w:rPr>
        <w:t xml:space="preserve"> </w:t>
      </w:r>
    </w:p>
    <w:p w:rsidRPr="00435C79" w:rsidR="00435C79" w:rsidP="00435C79" w:rsidRDefault="00435C79" w14:paraId="1FE0268E" w14:textId="77777777">
      <w:pPr>
        <w:spacing w:line="360" w:lineRule="auto"/>
        <w:rPr>
          <w:rFonts w:ascii="Gotham" w:hAnsi="Gotham"/>
        </w:rPr>
      </w:pPr>
    </w:p>
    <w:p w:rsidRPr="00435C79" w:rsidR="00435C79" w:rsidP="00435C79" w:rsidRDefault="00435C79" w14:paraId="7533D1D4" w14:textId="77777777">
      <w:pPr>
        <w:spacing w:line="360" w:lineRule="auto"/>
        <w:rPr>
          <w:rFonts w:ascii="Gotham" w:hAnsi="Gotham"/>
        </w:rPr>
      </w:pPr>
    </w:p>
    <w:p w:rsidRPr="00435C79" w:rsidR="00435C79" w:rsidP="00435C79" w:rsidRDefault="00435C79" w14:paraId="600598DA" w14:textId="77777777">
      <w:pPr>
        <w:spacing w:line="360" w:lineRule="auto"/>
        <w:rPr>
          <w:rFonts w:ascii="Gotham" w:hAnsi="Gotham"/>
        </w:rPr>
      </w:pPr>
    </w:p>
    <w:p w:rsidRPr="00435C79" w:rsidR="00435C79" w:rsidP="00435C79" w:rsidRDefault="00435C79" w14:paraId="51C5DBE7" w14:textId="77777777">
      <w:pPr>
        <w:spacing w:line="360" w:lineRule="auto"/>
        <w:rPr>
          <w:rFonts w:ascii="Gotham" w:hAnsi="Gotham"/>
        </w:rPr>
      </w:pPr>
    </w:p>
    <w:p w:rsidRPr="00435C79" w:rsidR="00435C79" w:rsidP="00435C79" w:rsidRDefault="00435C79" w14:paraId="2E921EA9" w14:textId="77777777">
      <w:pPr>
        <w:spacing w:line="360" w:lineRule="auto"/>
        <w:rPr>
          <w:rFonts w:ascii="Gotham" w:hAnsi="Gotham"/>
        </w:rPr>
      </w:pPr>
    </w:p>
    <w:p w:rsidRPr="00435C79" w:rsidR="00435C79" w:rsidRDefault="00435C79" w14:paraId="72D3DE12" w14:textId="77777777">
      <w:pPr>
        <w:rPr>
          <w:rFonts w:ascii="Gotham" w:hAnsi="Gotham"/>
        </w:rPr>
      </w:pPr>
    </w:p>
    <w:sectPr w:rsidRPr="00435C79" w:rsidR="00435C79" w:rsidSect="002B3D8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arianina FY Black">
    <w:panose1 w:val="02000A06000000020004"/>
    <w:charset w:val="00"/>
    <w:family w:val="auto"/>
    <w:pitch w:val="variable"/>
    <w:sig w:usb0="A00000AF" w:usb1="5000605B" w:usb2="00000000" w:usb3="00000000" w:csb0="0000009B" w:csb1="00000000"/>
  </w:font>
  <w:font w:name="Marianina FY Medium">
    <w:panose1 w:val="02000606000000020004"/>
    <w:charset w:val="00"/>
    <w:family w:val="auto"/>
    <w:pitch w:val="variable"/>
    <w:sig w:usb0="A00000AF" w:usb1="5000605B" w:usb2="00000000" w:usb3="00000000" w:csb0="0000009B" w:csb1="00000000"/>
  </w:font>
  <w:font w:name="Gotham">
    <w:panose1 w:val="02000504050000020004"/>
    <w:charset w:val="00"/>
    <w:family w:val="auto"/>
    <w:pitch w:val="variable"/>
    <w:sig w:usb0="800000A7" w:usb1="00000000" w:usb2="00000000" w:usb3="00000000" w:csb0="000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3968F4"/>
    <w:multiLevelType w:val="hybridMultilevel"/>
    <w:tmpl w:val="B61CEB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98224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70"/>
  <w:proofState w:spelling="clean" w:grammar="dirty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tTSzMDYwMTAyNrVQ0lEKTi0uzszPAykwrAUAFB6lzCwAAAA="/>
  </w:docVars>
  <w:rsids>
    <w:rsidRoot w:val="00435C79"/>
    <w:rsid w:val="002B3D83"/>
    <w:rsid w:val="00435C79"/>
    <w:rsid w:val="009F0EE5"/>
    <w:rsid w:val="00E74DA9"/>
    <w:rsid w:val="3D12EFA0"/>
    <w:rsid w:val="5A631538"/>
    <w:rsid w:val="7DEE0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4161F"/>
  <w15:chartTrackingRefBased/>
  <w15:docId w15:val="{7C13F39C-7BB3-4C97-B3C5-30FB2A556A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4DA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4DA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ISPPDH1" w:customStyle="1">
    <w:name w:val="ISPPD H1"/>
    <w:basedOn w:val="Heading1"/>
    <w:autoRedefine/>
    <w:qFormat/>
    <w:rsid w:val="00E74DA9"/>
    <w:pPr>
      <w:spacing w:line="240" w:lineRule="auto"/>
    </w:pPr>
    <w:rPr>
      <w:rFonts w:ascii="Marianina FY Black" w:hAnsi="Marianina FY Black"/>
      <w:color w:val="F58220"/>
      <w:sz w:val="40"/>
      <w:lang w:val="en-US" w:eastAsia="en-US" w:bidi="he-IL"/>
    </w:rPr>
  </w:style>
  <w:style w:type="character" w:styleId="Heading1Char" w:customStyle="1">
    <w:name w:val="Heading 1 Char"/>
    <w:basedOn w:val="DefaultParagraphFont"/>
    <w:link w:val="Heading1"/>
    <w:uiPriority w:val="9"/>
    <w:rsid w:val="00E74DA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ISPPDH2" w:customStyle="1">
    <w:name w:val="ISPPD H2"/>
    <w:basedOn w:val="Heading2"/>
    <w:link w:val="ISPPDH2Char"/>
    <w:autoRedefine/>
    <w:qFormat/>
    <w:rsid w:val="00E74DA9"/>
    <w:pPr>
      <w:spacing w:line="240" w:lineRule="auto"/>
    </w:pPr>
    <w:rPr>
      <w:rFonts w:ascii="Marianina FY Medium" w:hAnsi="Marianina FY Medium"/>
      <w:bCs/>
      <w:color w:val="25B8EC"/>
      <w:sz w:val="32"/>
      <w:szCs w:val="28"/>
    </w:rPr>
  </w:style>
  <w:style w:type="character" w:styleId="ISPPDH2Char" w:customStyle="1">
    <w:name w:val="ISPPD H2 Char"/>
    <w:basedOn w:val="Heading2Char"/>
    <w:link w:val="ISPPDH2"/>
    <w:rsid w:val="00E74DA9"/>
    <w:rPr>
      <w:rFonts w:ascii="Marianina FY Medium" w:hAnsi="Marianina FY Medium" w:eastAsiaTheme="majorEastAsia" w:cstheme="majorBidi"/>
      <w:bCs/>
      <w:color w:val="25B8EC"/>
      <w:sz w:val="32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E74DA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35C79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35C7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35C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4.png" Id="rId11" /><Relationship Type="http://schemas.openxmlformats.org/officeDocument/2006/relationships/styles" Target="styles.xml" Id="rId5" /><Relationship Type="http://schemas.openxmlformats.org/officeDocument/2006/relationships/image" Target="media/image3.png" Id="rId10" /><Relationship Type="http://schemas.openxmlformats.org/officeDocument/2006/relationships/numbering" Target="numbering.xml" Id="rId4" /><Relationship Type="http://schemas.openxmlformats.org/officeDocument/2006/relationships/image" Target="media/image2.png" Id="rId9" /><Relationship Type="http://schemas.openxmlformats.org/officeDocument/2006/relationships/image" Target="/media/image4.png" Id="R09c9cc21b750444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Kenes Document" ma:contentTypeID="0x01010037EA2DD516505C4D92B92F8677CFB685004ED924EE9203CA409AF66D06AE7E7943" ma:contentTypeVersion="14" ma:contentTypeDescription="" ma:contentTypeScope="" ma:versionID="df611ab8094c8922361d995d86d49f52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de6cfe0c-92ca-421e-a8d3-899ebb85741a" targetNamespace="http://schemas.microsoft.com/office/2006/metadata/properties" ma:root="true" ma:fieldsID="371ecdae9133933470f8b5c9ab8d0db9" ns1:_="" ns2:_="" ns3:_="">
    <xsd:import namespace="http://schemas.microsoft.com/sharepoint/v3"/>
    <xsd:import namespace="eb3f7de7-c935-4ca6-a12c-1f73773710ec"/>
    <xsd:import namespace="de6cfe0c-92ca-421e-a8d3-899ebb85741a"/>
    <xsd:element name="properties">
      <xsd:complexType>
        <xsd:sequence>
          <xsd:element name="documentManagement">
            <xsd:complexType>
              <xsd:all>
                <xsd:element ref="ns2:FolderID" minOccurs="0"/>
                <xsd:element ref="ns2:KenesDocumentTypeId" minOccurs="0"/>
                <xsd:element ref="ns2:Confidential1" minOccurs="0"/>
                <xsd:element ref="ns2:Fina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FolderID" ma:index="2" nillable="true" ma:displayName="FolderID" ma:list="{62b5239b-3564-444d-88a9-03f6d13d411f}" ma:internalName="FolderID" ma:showField="Title" ma:web="eb3f7de7-c935-4ca6-a12c-1f73773710ec">
      <xsd:simpleType>
        <xsd:restriction base="dms:Lookup"/>
      </xsd:simpleType>
    </xsd:element>
    <xsd:element name="KenesDocumentTypeId" ma:index="3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Confidential1" ma:index="4" nillable="true" ma:displayName="Confidential" ma:default="0" ma:internalName="Confidential1">
      <xsd:simpleType>
        <xsd:restriction base="dms:Boolean"/>
      </xsd:simpleType>
    </xsd:element>
    <xsd:element name="Final" ma:index="5" nillable="true" ma:displayName="Final" ma:default="0" ma:internalName="Final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eb20398-0988-4e55-b57f-05d62d7b8281}" ma:internalName="TaxCatchAll" ma:showField="CatchAllData" ma:web="eb3f7de7-c935-4ca6-a12c-1f73773710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6cfe0c-92ca-421e-a8d3-899ebb857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20c72ca-3d5e-4053-bfc4-d5117e56c9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6cfe0c-92ca-421e-a8d3-899ebb85741a">
      <Terms xmlns="http://schemas.microsoft.com/office/infopath/2007/PartnerControls"/>
    </lcf76f155ced4ddcb4097134ff3c332f>
    <_ip_UnifiedCompliancePolicyUIAction xmlns="http://schemas.microsoft.com/sharepoint/v3" xsi:nil="true"/>
    <FolderID xmlns="eb3f7de7-c935-4ca6-a12c-1f73773710ec" xsi:nil="true"/>
    <KenesDocumentTypeId xmlns="eb3f7de7-c935-4ca6-a12c-1f73773710ec" xsi:nil="true"/>
    <TaxCatchAll xmlns="eb3f7de7-c935-4ca6-a12c-1f73773710ec" xsi:nil="true"/>
    <_ip_UnifiedCompliancePolicyProperties xmlns="http://schemas.microsoft.com/sharepoint/v3" xsi:nil="true"/>
    <Confidential1 xmlns="eb3f7de7-c935-4ca6-a12c-1f73773710ec">false</Confidential1>
    <Final xmlns="eb3f7de7-c935-4ca6-a12c-1f73773710ec">false</Final>
  </documentManagement>
</p:properties>
</file>

<file path=customXml/itemProps1.xml><?xml version="1.0" encoding="utf-8"?>
<ds:datastoreItem xmlns:ds="http://schemas.openxmlformats.org/officeDocument/2006/customXml" ds:itemID="{758EFC34-B54F-44A7-8ECF-878EBB3A1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de6cfe0c-92ca-421e-a8d3-899ebb8574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CDF98B-3297-41C2-B4A8-233D0D4BA4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911E0F-9EAA-4532-A7B2-2F92339051A9}">
  <ds:schemaRefs>
    <ds:schemaRef ds:uri="http://schemas.microsoft.com/office/2006/documentManagement/types"/>
    <ds:schemaRef ds:uri="http://schemas.microsoft.com/office/infopath/2007/PartnerControls"/>
    <ds:schemaRef ds:uri="de6cfe0c-92ca-421e-a8d3-899ebb85741a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eb3f7de7-c935-4ca6-a12c-1f73773710ec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lentina Danielsen</dc:creator>
  <keywords/>
  <dc:description/>
  <lastModifiedBy>Aviva Kovo</lastModifiedBy>
  <revision>3</revision>
  <dcterms:created xsi:type="dcterms:W3CDTF">2022-11-09T09:28:00.0000000Z</dcterms:created>
  <dcterms:modified xsi:type="dcterms:W3CDTF">2023-02-28T08:51:32.288426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A2DD516505C4D92B92F8677CFB685004ED924EE9203CA409AF66D06AE7E7943</vt:lpwstr>
  </property>
  <property fmtid="{D5CDD505-2E9C-101B-9397-08002B2CF9AE}" pid="3" name="MediaServiceImageTags">
    <vt:lpwstr/>
  </property>
</Properties>
</file>